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F4C8B1" w14:textId="141ADF22" w:rsidR="00174527" w:rsidRPr="00A02E51" w:rsidRDefault="00B571F4" w:rsidP="00901EF3">
      <w:pPr>
        <w:jc w:val="center"/>
        <w:rPr>
          <w:rStyle w:val="ui-provider"/>
          <w:rFonts w:cstheme="minorHAnsi"/>
          <w:b/>
          <w:bCs/>
          <w:sz w:val="28"/>
          <w:szCs w:val="28"/>
          <w:u w:val="single"/>
        </w:rPr>
      </w:pPr>
      <w:r w:rsidRPr="00A02E51">
        <w:rPr>
          <w:rStyle w:val="ui-provider"/>
          <w:rFonts w:cstheme="minorHAnsi"/>
          <w:b/>
          <w:bCs/>
          <w:sz w:val="28"/>
          <w:szCs w:val="28"/>
          <w:u w:val="single"/>
        </w:rPr>
        <w:t>The Nick Bache ABTT Cymru</w:t>
      </w:r>
      <w:r w:rsidR="00735328">
        <w:rPr>
          <w:rStyle w:val="ui-provider"/>
          <w:rFonts w:cstheme="minorHAnsi"/>
          <w:b/>
          <w:bCs/>
          <w:sz w:val="28"/>
          <w:szCs w:val="28"/>
          <w:u w:val="single"/>
        </w:rPr>
        <w:t xml:space="preserve"> -</w:t>
      </w:r>
      <w:r w:rsidRPr="00A02E51">
        <w:rPr>
          <w:rStyle w:val="ui-provider"/>
          <w:rFonts w:cstheme="minorHAnsi"/>
          <w:b/>
          <w:bCs/>
          <w:sz w:val="28"/>
          <w:szCs w:val="28"/>
          <w:u w:val="single"/>
        </w:rPr>
        <w:t xml:space="preserve"> Technician of the Year Award</w:t>
      </w:r>
    </w:p>
    <w:p w14:paraId="4A6FEBC4" w14:textId="77777777" w:rsidR="00901EF3" w:rsidRPr="00A02E51" w:rsidRDefault="00901EF3" w:rsidP="00901EF3">
      <w:pPr>
        <w:jc w:val="center"/>
        <w:rPr>
          <w:rStyle w:val="ui-provider"/>
          <w:rFonts w:cstheme="minorHAnsi"/>
          <w:b/>
          <w:bCs/>
          <w:sz w:val="28"/>
          <w:szCs w:val="28"/>
          <w:u w:val="single"/>
        </w:rPr>
      </w:pPr>
    </w:p>
    <w:p w14:paraId="28811ADC" w14:textId="77777777" w:rsidR="00901EF3" w:rsidRPr="00A02E51" w:rsidRDefault="00901EF3" w:rsidP="00901EF3">
      <w:pPr>
        <w:rPr>
          <w:rStyle w:val="ui-provider"/>
          <w:rFonts w:cstheme="minorHAnsi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6986"/>
      </w:tblGrid>
      <w:tr w:rsidR="00901EF3" w:rsidRPr="00A02E51" w14:paraId="62A55430" w14:textId="77777777" w:rsidTr="00D321A1">
        <w:trPr>
          <w:trHeight w:val="394"/>
        </w:trPr>
        <w:tc>
          <w:tcPr>
            <w:tcW w:w="8824" w:type="dxa"/>
            <w:gridSpan w:val="2"/>
          </w:tcPr>
          <w:p w14:paraId="282305E1" w14:textId="263C6408" w:rsidR="00901EF3" w:rsidRPr="00A02E51" w:rsidRDefault="00901EF3" w:rsidP="00D321A1">
            <w:pPr>
              <w:jc w:val="center"/>
              <w:rPr>
                <w:rStyle w:val="ui-provider"/>
                <w:rFonts w:cstheme="minorHAnsi"/>
                <w:b/>
                <w:bCs/>
              </w:rPr>
            </w:pPr>
            <w:r w:rsidRPr="00A02E51">
              <w:rPr>
                <w:rStyle w:val="ui-provider"/>
                <w:rFonts w:cstheme="minorHAnsi"/>
                <w:b/>
                <w:bCs/>
                <w:sz w:val="24"/>
                <w:szCs w:val="24"/>
              </w:rPr>
              <w:t xml:space="preserve">Nominee Details </w:t>
            </w:r>
          </w:p>
        </w:tc>
      </w:tr>
      <w:tr w:rsidR="00901EF3" w:rsidRPr="00A02E51" w14:paraId="2F2BA1A3" w14:textId="77777777" w:rsidTr="00D321A1">
        <w:trPr>
          <w:trHeight w:val="394"/>
        </w:trPr>
        <w:tc>
          <w:tcPr>
            <w:tcW w:w="1838" w:type="dxa"/>
          </w:tcPr>
          <w:p w14:paraId="7B9BB244" w14:textId="77777777" w:rsidR="00901EF3" w:rsidRPr="00A02E51" w:rsidRDefault="00901EF3" w:rsidP="00D321A1">
            <w:pPr>
              <w:rPr>
                <w:rStyle w:val="ui-provider"/>
                <w:rFonts w:cstheme="minorHAnsi"/>
                <w:b/>
                <w:bCs/>
              </w:rPr>
            </w:pPr>
            <w:r w:rsidRPr="00A02E51">
              <w:rPr>
                <w:rStyle w:val="ui-provider"/>
                <w:rFonts w:cstheme="minorHAnsi"/>
                <w:b/>
                <w:bCs/>
              </w:rPr>
              <w:t xml:space="preserve">Name: </w:t>
            </w:r>
          </w:p>
        </w:tc>
        <w:tc>
          <w:tcPr>
            <w:tcW w:w="6986" w:type="dxa"/>
          </w:tcPr>
          <w:p w14:paraId="1F12CC12" w14:textId="77777777" w:rsidR="00901EF3" w:rsidRPr="00A02E51" w:rsidRDefault="00901EF3" w:rsidP="00901EF3">
            <w:pPr>
              <w:rPr>
                <w:rStyle w:val="ui-provider"/>
                <w:rFonts w:cstheme="minorHAnsi"/>
                <w:u w:val="single"/>
              </w:rPr>
            </w:pPr>
          </w:p>
        </w:tc>
      </w:tr>
      <w:tr w:rsidR="00901EF3" w:rsidRPr="00A02E51" w14:paraId="08B21B40" w14:textId="77777777" w:rsidTr="00D321A1">
        <w:trPr>
          <w:trHeight w:val="816"/>
        </w:trPr>
        <w:tc>
          <w:tcPr>
            <w:tcW w:w="1838" w:type="dxa"/>
          </w:tcPr>
          <w:p w14:paraId="512BBC53" w14:textId="77777777" w:rsidR="00901EF3" w:rsidRPr="00A02E51" w:rsidRDefault="00901EF3" w:rsidP="00D321A1">
            <w:pPr>
              <w:rPr>
                <w:rStyle w:val="ui-provider"/>
                <w:rFonts w:cstheme="minorHAnsi"/>
                <w:b/>
                <w:bCs/>
              </w:rPr>
            </w:pPr>
            <w:r w:rsidRPr="00A02E51">
              <w:rPr>
                <w:rStyle w:val="ui-provider"/>
                <w:rFonts w:cstheme="minorHAnsi"/>
                <w:b/>
                <w:bCs/>
              </w:rPr>
              <w:t>Address:</w:t>
            </w:r>
          </w:p>
          <w:p w14:paraId="013216B8" w14:textId="77777777" w:rsidR="00FF3BE6" w:rsidRPr="00A02E51" w:rsidRDefault="00FF3BE6" w:rsidP="00D321A1">
            <w:pPr>
              <w:rPr>
                <w:rStyle w:val="ui-provider"/>
                <w:rFonts w:cstheme="minorHAnsi"/>
                <w:b/>
                <w:bCs/>
              </w:rPr>
            </w:pPr>
          </w:p>
          <w:p w14:paraId="37E4AE8D" w14:textId="6B5F203B" w:rsidR="00FF3BE6" w:rsidRPr="00A02E51" w:rsidRDefault="00FF3BE6" w:rsidP="00D321A1">
            <w:pPr>
              <w:rPr>
                <w:rStyle w:val="ui-provider"/>
                <w:rFonts w:cstheme="minorHAnsi"/>
                <w:b/>
                <w:bCs/>
              </w:rPr>
            </w:pPr>
          </w:p>
        </w:tc>
        <w:tc>
          <w:tcPr>
            <w:tcW w:w="6986" w:type="dxa"/>
          </w:tcPr>
          <w:p w14:paraId="14F5E081" w14:textId="77777777" w:rsidR="00901EF3" w:rsidRPr="00A02E51" w:rsidRDefault="00901EF3" w:rsidP="00901EF3">
            <w:pPr>
              <w:rPr>
                <w:rStyle w:val="ui-provider"/>
                <w:rFonts w:cstheme="minorHAnsi"/>
                <w:u w:val="single"/>
              </w:rPr>
            </w:pPr>
          </w:p>
          <w:p w14:paraId="5364F740" w14:textId="77777777" w:rsidR="00FF3BE6" w:rsidRPr="00A02E51" w:rsidRDefault="00FF3BE6" w:rsidP="00901EF3">
            <w:pPr>
              <w:rPr>
                <w:rStyle w:val="ui-provider"/>
                <w:rFonts w:cstheme="minorHAnsi"/>
                <w:u w:val="single"/>
              </w:rPr>
            </w:pPr>
          </w:p>
          <w:p w14:paraId="149B6029" w14:textId="77777777" w:rsidR="00FF3BE6" w:rsidRPr="00A02E51" w:rsidRDefault="00FF3BE6" w:rsidP="00901EF3">
            <w:pPr>
              <w:rPr>
                <w:rStyle w:val="ui-provider"/>
                <w:rFonts w:cstheme="minorHAnsi"/>
                <w:u w:val="single"/>
              </w:rPr>
            </w:pPr>
          </w:p>
          <w:p w14:paraId="5B0923DF" w14:textId="77777777" w:rsidR="00FF3BE6" w:rsidRPr="00A02E51" w:rsidRDefault="00FF3BE6" w:rsidP="00901EF3">
            <w:pPr>
              <w:rPr>
                <w:rStyle w:val="ui-provider"/>
                <w:rFonts w:cstheme="minorHAnsi"/>
                <w:u w:val="single"/>
              </w:rPr>
            </w:pPr>
          </w:p>
        </w:tc>
      </w:tr>
      <w:tr w:rsidR="00901EF3" w:rsidRPr="00A02E51" w14:paraId="40FEBBD1" w14:textId="77777777" w:rsidTr="00D321A1">
        <w:trPr>
          <w:trHeight w:val="394"/>
        </w:trPr>
        <w:tc>
          <w:tcPr>
            <w:tcW w:w="1838" w:type="dxa"/>
          </w:tcPr>
          <w:p w14:paraId="33CC15AE" w14:textId="77777777" w:rsidR="00901EF3" w:rsidRPr="00A02E51" w:rsidRDefault="00901EF3" w:rsidP="00D321A1">
            <w:pPr>
              <w:rPr>
                <w:rStyle w:val="ui-provider"/>
                <w:rFonts w:cstheme="minorHAnsi"/>
                <w:b/>
                <w:bCs/>
              </w:rPr>
            </w:pPr>
            <w:r w:rsidRPr="00A02E51">
              <w:rPr>
                <w:rStyle w:val="ui-provider"/>
                <w:rFonts w:cstheme="minorHAnsi"/>
                <w:b/>
                <w:bCs/>
              </w:rPr>
              <w:t>Email Address:</w:t>
            </w:r>
          </w:p>
        </w:tc>
        <w:tc>
          <w:tcPr>
            <w:tcW w:w="6986" w:type="dxa"/>
          </w:tcPr>
          <w:p w14:paraId="37688D3A" w14:textId="77777777" w:rsidR="00901EF3" w:rsidRPr="00A02E51" w:rsidRDefault="00901EF3" w:rsidP="00901EF3">
            <w:pPr>
              <w:rPr>
                <w:rStyle w:val="ui-provider"/>
                <w:rFonts w:cstheme="minorHAnsi"/>
                <w:u w:val="single"/>
              </w:rPr>
            </w:pPr>
          </w:p>
        </w:tc>
      </w:tr>
      <w:tr w:rsidR="00901EF3" w:rsidRPr="00A02E51" w14:paraId="250E4141" w14:textId="77777777" w:rsidTr="00D321A1">
        <w:trPr>
          <w:trHeight w:val="394"/>
        </w:trPr>
        <w:tc>
          <w:tcPr>
            <w:tcW w:w="1838" w:type="dxa"/>
          </w:tcPr>
          <w:p w14:paraId="0778214A" w14:textId="58BF485C" w:rsidR="00901EF3" w:rsidRPr="00A02E51" w:rsidRDefault="00901EF3" w:rsidP="00D321A1">
            <w:pPr>
              <w:rPr>
                <w:rStyle w:val="ui-provider"/>
                <w:rFonts w:cstheme="minorHAnsi"/>
                <w:b/>
                <w:bCs/>
              </w:rPr>
            </w:pPr>
            <w:r w:rsidRPr="00A02E51">
              <w:rPr>
                <w:rStyle w:val="ui-provider"/>
                <w:rFonts w:cstheme="minorHAnsi"/>
                <w:b/>
                <w:bCs/>
              </w:rPr>
              <w:t xml:space="preserve">Mobile Number: </w:t>
            </w:r>
          </w:p>
        </w:tc>
        <w:tc>
          <w:tcPr>
            <w:tcW w:w="6986" w:type="dxa"/>
          </w:tcPr>
          <w:p w14:paraId="26A1B7A0" w14:textId="77777777" w:rsidR="00901EF3" w:rsidRPr="00A02E51" w:rsidRDefault="00901EF3" w:rsidP="00901EF3">
            <w:pPr>
              <w:rPr>
                <w:rStyle w:val="ui-provider"/>
                <w:rFonts w:cstheme="minorHAnsi"/>
                <w:u w:val="single"/>
              </w:rPr>
            </w:pPr>
          </w:p>
        </w:tc>
      </w:tr>
    </w:tbl>
    <w:p w14:paraId="159BFA7E" w14:textId="657AFD55" w:rsidR="00901EF3" w:rsidRPr="00A02E51" w:rsidRDefault="00B571F4" w:rsidP="00B571F4">
      <w:pPr>
        <w:rPr>
          <w:rStyle w:val="ui-provider"/>
          <w:rFonts w:cstheme="minorHAnsi"/>
          <w:sz w:val="24"/>
          <w:szCs w:val="24"/>
        </w:rPr>
      </w:pPr>
      <w:r w:rsidRPr="00A02E51">
        <w:rPr>
          <w:rStyle w:val="ui-provider"/>
          <w:rFonts w:cstheme="minorHAnsi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48"/>
      </w:tblGrid>
      <w:tr w:rsidR="00901EF3" w:rsidRPr="00A02E51" w14:paraId="7A995AA3" w14:textId="77777777" w:rsidTr="00A02E51">
        <w:trPr>
          <w:trHeight w:val="806"/>
        </w:trPr>
        <w:tc>
          <w:tcPr>
            <w:tcW w:w="8848" w:type="dxa"/>
            <w:vAlign w:val="center"/>
          </w:tcPr>
          <w:p w14:paraId="4A74B6E5" w14:textId="10B3A1DC" w:rsidR="00C84E54" w:rsidRPr="00A02E51" w:rsidRDefault="00901EF3" w:rsidP="00A02E51">
            <w:pPr>
              <w:jc w:val="center"/>
              <w:rPr>
                <w:rStyle w:val="ui-provider"/>
                <w:rFonts w:cstheme="minorHAnsi"/>
                <w:b/>
                <w:bCs/>
                <w:sz w:val="24"/>
                <w:szCs w:val="24"/>
              </w:rPr>
            </w:pPr>
            <w:r w:rsidRPr="00A02E51">
              <w:rPr>
                <w:rStyle w:val="ui-provider"/>
                <w:rFonts w:cstheme="minorHAnsi"/>
                <w:b/>
                <w:bCs/>
                <w:sz w:val="24"/>
                <w:szCs w:val="24"/>
              </w:rPr>
              <w:t>Please expand on why you have nominated this individual for the</w:t>
            </w:r>
            <w:r w:rsidR="008579BE">
              <w:rPr>
                <w:rStyle w:val="ui-provider"/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Pr="00A02E51">
              <w:rPr>
                <w:rStyle w:val="ui-provider"/>
                <w:rFonts w:cstheme="minorHAnsi"/>
                <w:b/>
                <w:bCs/>
                <w:sz w:val="24"/>
                <w:szCs w:val="24"/>
              </w:rPr>
              <w:t>Award.</w:t>
            </w:r>
          </w:p>
        </w:tc>
      </w:tr>
      <w:tr w:rsidR="00901EF3" w:rsidRPr="00A02E51" w14:paraId="14E26848" w14:textId="77777777" w:rsidTr="00901EF3">
        <w:trPr>
          <w:trHeight w:val="1980"/>
        </w:trPr>
        <w:tc>
          <w:tcPr>
            <w:tcW w:w="8848" w:type="dxa"/>
          </w:tcPr>
          <w:p w14:paraId="7E239855" w14:textId="77777777" w:rsidR="00901EF3" w:rsidRPr="00A02E51" w:rsidRDefault="00901EF3" w:rsidP="00B571F4">
            <w:pPr>
              <w:rPr>
                <w:rStyle w:val="ui-provider"/>
                <w:rFonts w:cstheme="minorHAnsi"/>
                <w:u w:val="single"/>
              </w:rPr>
            </w:pPr>
          </w:p>
          <w:p w14:paraId="007F22E9" w14:textId="77777777" w:rsidR="00901EF3" w:rsidRPr="00A02E51" w:rsidRDefault="00901EF3" w:rsidP="00B571F4">
            <w:pPr>
              <w:rPr>
                <w:rStyle w:val="ui-provider"/>
                <w:rFonts w:cstheme="minorHAnsi"/>
                <w:u w:val="single"/>
              </w:rPr>
            </w:pPr>
          </w:p>
          <w:p w14:paraId="2CAED890" w14:textId="77777777" w:rsidR="00901EF3" w:rsidRPr="00A02E51" w:rsidRDefault="00901EF3" w:rsidP="00B571F4">
            <w:pPr>
              <w:rPr>
                <w:rStyle w:val="ui-provider"/>
                <w:rFonts w:cstheme="minorHAnsi"/>
                <w:u w:val="single"/>
              </w:rPr>
            </w:pPr>
          </w:p>
          <w:p w14:paraId="7E67AB2F" w14:textId="77777777" w:rsidR="00901EF3" w:rsidRPr="00A02E51" w:rsidRDefault="00901EF3" w:rsidP="00B571F4">
            <w:pPr>
              <w:rPr>
                <w:rStyle w:val="ui-provider"/>
                <w:rFonts w:cstheme="minorHAnsi"/>
                <w:u w:val="single"/>
              </w:rPr>
            </w:pPr>
          </w:p>
          <w:p w14:paraId="46ABCE4D" w14:textId="77777777" w:rsidR="00901EF3" w:rsidRPr="00A02E51" w:rsidRDefault="00901EF3" w:rsidP="00B571F4">
            <w:pPr>
              <w:rPr>
                <w:rStyle w:val="ui-provider"/>
                <w:rFonts w:cstheme="minorHAnsi"/>
                <w:u w:val="single"/>
              </w:rPr>
            </w:pPr>
          </w:p>
          <w:p w14:paraId="1824CD32" w14:textId="77777777" w:rsidR="00901EF3" w:rsidRPr="00A02E51" w:rsidRDefault="00901EF3" w:rsidP="00B571F4">
            <w:pPr>
              <w:rPr>
                <w:rStyle w:val="ui-provider"/>
                <w:rFonts w:cstheme="minorHAnsi"/>
                <w:u w:val="single"/>
              </w:rPr>
            </w:pPr>
          </w:p>
          <w:p w14:paraId="02D71493" w14:textId="77777777" w:rsidR="00901EF3" w:rsidRPr="00A02E51" w:rsidRDefault="00901EF3" w:rsidP="00B571F4">
            <w:pPr>
              <w:rPr>
                <w:rStyle w:val="ui-provider"/>
                <w:rFonts w:cstheme="minorHAnsi"/>
                <w:u w:val="single"/>
              </w:rPr>
            </w:pPr>
          </w:p>
          <w:p w14:paraId="63F4BB6E" w14:textId="77777777" w:rsidR="00901EF3" w:rsidRPr="00A02E51" w:rsidRDefault="00901EF3" w:rsidP="00B571F4">
            <w:pPr>
              <w:rPr>
                <w:rStyle w:val="ui-provider"/>
                <w:rFonts w:cstheme="minorHAnsi"/>
                <w:u w:val="single"/>
              </w:rPr>
            </w:pPr>
          </w:p>
          <w:p w14:paraId="68A28F3F" w14:textId="77777777" w:rsidR="00901EF3" w:rsidRPr="00A02E51" w:rsidRDefault="00901EF3" w:rsidP="00B571F4">
            <w:pPr>
              <w:rPr>
                <w:rStyle w:val="ui-provider"/>
                <w:rFonts w:cstheme="minorHAnsi"/>
                <w:u w:val="single"/>
              </w:rPr>
            </w:pPr>
          </w:p>
          <w:p w14:paraId="23101995" w14:textId="77777777" w:rsidR="00901EF3" w:rsidRPr="00A02E51" w:rsidRDefault="00901EF3" w:rsidP="00B571F4">
            <w:pPr>
              <w:rPr>
                <w:rStyle w:val="ui-provider"/>
                <w:rFonts w:cstheme="minorHAnsi"/>
                <w:u w:val="single"/>
              </w:rPr>
            </w:pPr>
          </w:p>
          <w:p w14:paraId="020B2B95" w14:textId="77777777" w:rsidR="00901EF3" w:rsidRPr="00A02E51" w:rsidRDefault="00901EF3" w:rsidP="00B571F4">
            <w:pPr>
              <w:rPr>
                <w:rStyle w:val="ui-provider"/>
                <w:rFonts w:cstheme="minorHAnsi"/>
                <w:u w:val="single"/>
              </w:rPr>
            </w:pPr>
          </w:p>
          <w:p w14:paraId="18573AE4" w14:textId="77777777" w:rsidR="00901EF3" w:rsidRPr="00A02E51" w:rsidRDefault="00901EF3" w:rsidP="00B571F4">
            <w:pPr>
              <w:rPr>
                <w:rStyle w:val="ui-provider"/>
                <w:rFonts w:cstheme="minorHAnsi"/>
                <w:u w:val="single"/>
              </w:rPr>
            </w:pPr>
          </w:p>
          <w:p w14:paraId="22B5008A" w14:textId="77777777" w:rsidR="00901EF3" w:rsidRPr="00A02E51" w:rsidRDefault="00901EF3" w:rsidP="00B571F4">
            <w:pPr>
              <w:rPr>
                <w:rStyle w:val="ui-provider"/>
                <w:rFonts w:cstheme="minorHAnsi"/>
                <w:u w:val="single"/>
              </w:rPr>
            </w:pPr>
          </w:p>
        </w:tc>
      </w:tr>
    </w:tbl>
    <w:p w14:paraId="54D69634" w14:textId="2E267D27" w:rsidR="00B571F4" w:rsidRPr="00A02E51" w:rsidRDefault="00B571F4" w:rsidP="00B571F4">
      <w:pPr>
        <w:rPr>
          <w:rStyle w:val="ui-provider"/>
          <w:rFonts w:cstheme="minorHAnsi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784"/>
      </w:tblGrid>
      <w:tr w:rsidR="00901EF3" w:rsidRPr="00A02E51" w14:paraId="098636B0" w14:textId="77777777" w:rsidTr="00A02E51">
        <w:tc>
          <w:tcPr>
            <w:tcW w:w="8784" w:type="dxa"/>
          </w:tcPr>
          <w:p w14:paraId="4B75A37E" w14:textId="77777777" w:rsidR="00901EF3" w:rsidRPr="00A02E51" w:rsidRDefault="00901EF3" w:rsidP="00901EF3">
            <w:pPr>
              <w:rPr>
                <w:rStyle w:val="ui-provider"/>
                <w:rFonts w:cstheme="minorHAnsi"/>
                <w:sz w:val="24"/>
                <w:szCs w:val="24"/>
                <w:u w:val="single"/>
              </w:rPr>
            </w:pPr>
          </w:p>
          <w:p w14:paraId="7B0DFAC7" w14:textId="604FB3D9" w:rsidR="00901EF3" w:rsidRPr="00A02E51" w:rsidRDefault="00901EF3" w:rsidP="00901EF3">
            <w:pPr>
              <w:jc w:val="center"/>
              <w:rPr>
                <w:rStyle w:val="ui-provider"/>
                <w:rFonts w:cstheme="minorHAnsi"/>
                <w:b/>
                <w:bCs/>
                <w:sz w:val="24"/>
                <w:szCs w:val="24"/>
              </w:rPr>
            </w:pPr>
            <w:r w:rsidRPr="00A02E51">
              <w:rPr>
                <w:rStyle w:val="ui-provider"/>
                <w:rFonts w:cstheme="minorHAnsi"/>
                <w:b/>
                <w:bCs/>
                <w:sz w:val="24"/>
                <w:szCs w:val="24"/>
              </w:rPr>
              <w:t>Is there anything else you would like to add to support your nominee’s submission?</w:t>
            </w:r>
          </w:p>
          <w:p w14:paraId="4C879C5B" w14:textId="77777777" w:rsidR="00901EF3" w:rsidRPr="00A02E51" w:rsidRDefault="00901EF3" w:rsidP="00B571F4">
            <w:pPr>
              <w:rPr>
                <w:rStyle w:val="ui-provider"/>
                <w:rFonts w:cstheme="minorHAnsi"/>
                <w:u w:val="single"/>
              </w:rPr>
            </w:pPr>
          </w:p>
        </w:tc>
      </w:tr>
      <w:tr w:rsidR="00901EF3" w:rsidRPr="00A02E51" w14:paraId="20929358" w14:textId="77777777" w:rsidTr="00A02E51">
        <w:tc>
          <w:tcPr>
            <w:tcW w:w="8784" w:type="dxa"/>
          </w:tcPr>
          <w:p w14:paraId="3AE596EC" w14:textId="77777777" w:rsidR="00901EF3" w:rsidRPr="00A02E51" w:rsidRDefault="00901EF3" w:rsidP="00B571F4">
            <w:pPr>
              <w:rPr>
                <w:rStyle w:val="ui-provider"/>
                <w:rFonts w:cstheme="minorHAnsi"/>
                <w:u w:val="single"/>
              </w:rPr>
            </w:pPr>
          </w:p>
          <w:p w14:paraId="32DC46F8" w14:textId="77777777" w:rsidR="00A02E51" w:rsidRPr="00A02E51" w:rsidRDefault="00A02E51" w:rsidP="00B571F4">
            <w:pPr>
              <w:rPr>
                <w:rStyle w:val="ui-provider"/>
                <w:rFonts w:cstheme="minorHAnsi"/>
                <w:u w:val="single"/>
              </w:rPr>
            </w:pPr>
          </w:p>
          <w:p w14:paraId="3209E883" w14:textId="77777777" w:rsidR="00A02E51" w:rsidRPr="00A02E51" w:rsidRDefault="00A02E51" w:rsidP="00B571F4">
            <w:pPr>
              <w:rPr>
                <w:rStyle w:val="ui-provider"/>
                <w:rFonts w:cstheme="minorHAnsi"/>
                <w:u w:val="single"/>
              </w:rPr>
            </w:pPr>
          </w:p>
          <w:p w14:paraId="4AEBA46B" w14:textId="77777777" w:rsidR="00901EF3" w:rsidRPr="00A02E51" w:rsidRDefault="00901EF3" w:rsidP="00B571F4">
            <w:pPr>
              <w:rPr>
                <w:rStyle w:val="ui-provider"/>
                <w:rFonts w:cstheme="minorHAnsi"/>
                <w:u w:val="single"/>
              </w:rPr>
            </w:pPr>
          </w:p>
          <w:p w14:paraId="7CECB96D" w14:textId="77777777" w:rsidR="00901EF3" w:rsidRPr="00A02E51" w:rsidRDefault="00901EF3" w:rsidP="00B571F4">
            <w:pPr>
              <w:rPr>
                <w:rStyle w:val="ui-provider"/>
                <w:rFonts w:cstheme="minorHAnsi"/>
                <w:u w:val="single"/>
              </w:rPr>
            </w:pPr>
          </w:p>
        </w:tc>
      </w:tr>
    </w:tbl>
    <w:p w14:paraId="2682EB41" w14:textId="7B9C0131" w:rsidR="00B571F4" w:rsidRPr="00A02E51" w:rsidRDefault="00B571F4" w:rsidP="00B571F4">
      <w:pPr>
        <w:rPr>
          <w:rStyle w:val="ui-provider"/>
          <w:rFonts w:cstheme="minorHAnsi"/>
          <w:u w:val="single"/>
        </w:rPr>
      </w:pPr>
    </w:p>
    <w:p w14:paraId="0F586BED" w14:textId="77777777" w:rsidR="00901EF3" w:rsidRPr="00A02E51" w:rsidRDefault="00901EF3" w:rsidP="00B571F4">
      <w:pPr>
        <w:rPr>
          <w:rStyle w:val="ui-provider"/>
          <w:rFonts w:cstheme="minorHAnsi"/>
          <w:u w:val="single"/>
        </w:rPr>
      </w:pPr>
    </w:p>
    <w:p w14:paraId="05EBDF6A" w14:textId="77777777" w:rsidR="00901EF3" w:rsidRPr="00A02E51" w:rsidRDefault="00901EF3" w:rsidP="00B571F4">
      <w:pPr>
        <w:rPr>
          <w:rStyle w:val="ui-provider"/>
          <w:rFonts w:cstheme="minorHAnsi"/>
          <w:u w:val="single"/>
        </w:rPr>
      </w:pPr>
    </w:p>
    <w:p w14:paraId="5B76E503" w14:textId="77777777" w:rsidR="00901EF3" w:rsidRPr="00A02E51" w:rsidRDefault="00901EF3" w:rsidP="00B571F4">
      <w:pPr>
        <w:rPr>
          <w:rStyle w:val="ui-provider"/>
          <w:rFonts w:cstheme="minorHAnsi"/>
          <w:u w:val="single"/>
        </w:rPr>
      </w:pPr>
    </w:p>
    <w:p w14:paraId="5F0D7336" w14:textId="77777777" w:rsidR="00901EF3" w:rsidRPr="00A02E51" w:rsidRDefault="00901EF3" w:rsidP="00B571F4">
      <w:pPr>
        <w:rPr>
          <w:rStyle w:val="ui-provider"/>
          <w:rFonts w:cstheme="minorHAnsi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42"/>
        <w:gridCol w:w="7005"/>
      </w:tblGrid>
      <w:tr w:rsidR="00901EF3" w:rsidRPr="00A02E51" w14:paraId="20686687" w14:textId="77777777" w:rsidTr="00A02E51">
        <w:trPr>
          <w:trHeight w:val="469"/>
        </w:trPr>
        <w:tc>
          <w:tcPr>
            <w:tcW w:w="8847" w:type="dxa"/>
            <w:gridSpan w:val="2"/>
          </w:tcPr>
          <w:p w14:paraId="004CE135" w14:textId="77777777" w:rsidR="00901EF3" w:rsidRPr="00A02E51" w:rsidRDefault="00901EF3" w:rsidP="00D321A1">
            <w:pPr>
              <w:jc w:val="center"/>
              <w:rPr>
                <w:rStyle w:val="ui-provider"/>
                <w:rFonts w:cstheme="minorHAnsi"/>
                <w:b/>
                <w:bCs/>
                <w:u w:val="single"/>
              </w:rPr>
            </w:pPr>
            <w:r w:rsidRPr="00A02E51">
              <w:rPr>
                <w:rStyle w:val="ui-provider"/>
                <w:rFonts w:cstheme="minorHAnsi"/>
                <w:b/>
                <w:bCs/>
                <w:sz w:val="24"/>
                <w:szCs w:val="24"/>
              </w:rPr>
              <w:lastRenderedPageBreak/>
              <w:t xml:space="preserve">Your Details </w:t>
            </w:r>
          </w:p>
        </w:tc>
      </w:tr>
      <w:tr w:rsidR="00901EF3" w:rsidRPr="00A02E51" w14:paraId="2AEE3067" w14:textId="77777777" w:rsidTr="00A02E51">
        <w:trPr>
          <w:trHeight w:val="469"/>
        </w:trPr>
        <w:tc>
          <w:tcPr>
            <w:tcW w:w="1842" w:type="dxa"/>
          </w:tcPr>
          <w:p w14:paraId="60320C54" w14:textId="77777777" w:rsidR="00901EF3" w:rsidRPr="00A02E51" w:rsidRDefault="00901EF3" w:rsidP="00D321A1">
            <w:pPr>
              <w:rPr>
                <w:rStyle w:val="ui-provider"/>
                <w:rFonts w:cstheme="minorHAnsi"/>
                <w:b/>
                <w:bCs/>
              </w:rPr>
            </w:pPr>
            <w:r w:rsidRPr="00A02E51">
              <w:rPr>
                <w:rStyle w:val="ui-provider"/>
                <w:rFonts w:cstheme="minorHAnsi"/>
                <w:b/>
                <w:bCs/>
              </w:rPr>
              <w:t xml:space="preserve">Name: </w:t>
            </w:r>
          </w:p>
        </w:tc>
        <w:tc>
          <w:tcPr>
            <w:tcW w:w="7004" w:type="dxa"/>
          </w:tcPr>
          <w:p w14:paraId="7B0FDF15" w14:textId="77777777" w:rsidR="00901EF3" w:rsidRPr="00A02E51" w:rsidRDefault="00901EF3" w:rsidP="00D321A1">
            <w:pPr>
              <w:jc w:val="center"/>
              <w:rPr>
                <w:rStyle w:val="ui-provider"/>
                <w:rFonts w:cstheme="minorHAnsi"/>
                <w:u w:val="single"/>
              </w:rPr>
            </w:pPr>
          </w:p>
        </w:tc>
      </w:tr>
      <w:tr w:rsidR="00901EF3" w:rsidRPr="00A02E51" w14:paraId="2D65143E" w14:textId="77777777" w:rsidTr="00A02E51">
        <w:trPr>
          <w:trHeight w:val="972"/>
        </w:trPr>
        <w:tc>
          <w:tcPr>
            <w:tcW w:w="1842" w:type="dxa"/>
          </w:tcPr>
          <w:p w14:paraId="0EC397FE" w14:textId="77777777" w:rsidR="00901EF3" w:rsidRPr="00A02E51" w:rsidRDefault="00901EF3" w:rsidP="00D321A1">
            <w:pPr>
              <w:rPr>
                <w:rStyle w:val="ui-provider"/>
                <w:rFonts w:cstheme="minorHAnsi"/>
                <w:b/>
                <w:bCs/>
              </w:rPr>
            </w:pPr>
            <w:r w:rsidRPr="00A02E51">
              <w:rPr>
                <w:rStyle w:val="ui-provider"/>
                <w:rFonts w:cstheme="minorHAnsi"/>
                <w:b/>
                <w:bCs/>
              </w:rPr>
              <w:t>Address:</w:t>
            </w:r>
          </w:p>
        </w:tc>
        <w:tc>
          <w:tcPr>
            <w:tcW w:w="7004" w:type="dxa"/>
          </w:tcPr>
          <w:p w14:paraId="00AAA413" w14:textId="77777777" w:rsidR="00901EF3" w:rsidRPr="00A02E51" w:rsidRDefault="00901EF3" w:rsidP="00D321A1">
            <w:pPr>
              <w:jc w:val="center"/>
              <w:rPr>
                <w:rStyle w:val="ui-provider"/>
                <w:rFonts w:cstheme="minorHAnsi"/>
                <w:u w:val="single"/>
              </w:rPr>
            </w:pPr>
          </w:p>
        </w:tc>
      </w:tr>
      <w:tr w:rsidR="00901EF3" w:rsidRPr="00A02E51" w14:paraId="61D420CB" w14:textId="77777777" w:rsidTr="00A02E51">
        <w:trPr>
          <w:trHeight w:val="469"/>
        </w:trPr>
        <w:tc>
          <w:tcPr>
            <w:tcW w:w="1842" w:type="dxa"/>
          </w:tcPr>
          <w:p w14:paraId="19C64FDD" w14:textId="77777777" w:rsidR="00901EF3" w:rsidRPr="00A02E51" w:rsidRDefault="00901EF3" w:rsidP="00D321A1">
            <w:pPr>
              <w:rPr>
                <w:rStyle w:val="ui-provider"/>
                <w:rFonts w:cstheme="minorHAnsi"/>
                <w:b/>
                <w:bCs/>
              </w:rPr>
            </w:pPr>
            <w:r w:rsidRPr="00A02E51">
              <w:rPr>
                <w:rStyle w:val="ui-provider"/>
                <w:rFonts w:cstheme="minorHAnsi"/>
                <w:b/>
                <w:bCs/>
              </w:rPr>
              <w:t>Email Address:</w:t>
            </w:r>
          </w:p>
        </w:tc>
        <w:tc>
          <w:tcPr>
            <w:tcW w:w="7004" w:type="dxa"/>
          </w:tcPr>
          <w:p w14:paraId="67F29F3F" w14:textId="77777777" w:rsidR="00901EF3" w:rsidRPr="00A02E51" w:rsidRDefault="00901EF3" w:rsidP="00D321A1">
            <w:pPr>
              <w:jc w:val="center"/>
              <w:rPr>
                <w:rStyle w:val="ui-provider"/>
                <w:rFonts w:cstheme="minorHAnsi"/>
                <w:u w:val="single"/>
              </w:rPr>
            </w:pPr>
          </w:p>
        </w:tc>
      </w:tr>
      <w:tr w:rsidR="00901EF3" w:rsidRPr="00A02E51" w14:paraId="429356E4" w14:textId="77777777" w:rsidTr="00A02E51">
        <w:trPr>
          <w:trHeight w:val="469"/>
        </w:trPr>
        <w:tc>
          <w:tcPr>
            <w:tcW w:w="1842" w:type="dxa"/>
          </w:tcPr>
          <w:p w14:paraId="21FAF94B" w14:textId="77777777" w:rsidR="00901EF3" w:rsidRPr="00A02E51" w:rsidRDefault="00901EF3" w:rsidP="00D321A1">
            <w:pPr>
              <w:rPr>
                <w:rStyle w:val="ui-provider"/>
                <w:rFonts w:cstheme="minorHAnsi"/>
                <w:b/>
                <w:bCs/>
              </w:rPr>
            </w:pPr>
            <w:r w:rsidRPr="00A02E51">
              <w:rPr>
                <w:rStyle w:val="ui-provider"/>
                <w:rFonts w:cstheme="minorHAnsi"/>
                <w:b/>
                <w:bCs/>
              </w:rPr>
              <w:t xml:space="preserve">Mobile Address: </w:t>
            </w:r>
          </w:p>
        </w:tc>
        <w:tc>
          <w:tcPr>
            <w:tcW w:w="7004" w:type="dxa"/>
          </w:tcPr>
          <w:p w14:paraId="343A7B27" w14:textId="77777777" w:rsidR="00901EF3" w:rsidRPr="00A02E51" w:rsidRDefault="00901EF3" w:rsidP="00D321A1">
            <w:pPr>
              <w:jc w:val="center"/>
              <w:rPr>
                <w:rStyle w:val="ui-provider"/>
                <w:rFonts w:cstheme="minorHAnsi"/>
                <w:u w:val="single"/>
              </w:rPr>
            </w:pPr>
          </w:p>
        </w:tc>
      </w:tr>
    </w:tbl>
    <w:p w14:paraId="6C8D3591" w14:textId="77777777" w:rsidR="00901EF3" w:rsidRPr="00A02E51" w:rsidRDefault="00901EF3" w:rsidP="00B571F4">
      <w:pPr>
        <w:rPr>
          <w:rStyle w:val="ui-provider"/>
          <w:rFonts w:cstheme="minorHAnsi"/>
          <w:u w:val="single"/>
        </w:rPr>
      </w:pPr>
    </w:p>
    <w:p w14:paraId="6490324C" w14:textId="6338C1AD" w:rsidR="00B571F4" w:rsidRPr="00A02E51" w:rsidRDefault="00B571F4" w:rsidP="00B571F4">
      <w:pPr>
        <w:rPr>
          <w:rFonts w:cstheme="minorHAnsi"/>
          <w:sz w:val="24"/>
          <w:szCs w:val="24"/>
        </w:rPr>
      </w:pPr>
      <w:r w:rsidRPr="00A02E51">
        <w:rPr>
          <w:rStyle w:val="ui-provider"/>
          <w:rFonts w:cstheme="minorHAnsi"/>
          <w:sz w:val="24"/>
          <w:szCs w:val="24"/>
        </w:rPr>
        <w:t xml:space="preserve">Please submit your completed application to </w:t>
      </w:r>
      <w:r w:rsidR="003553B9">
        <w:rPr>
          <w:rStyle w:val="ui-provider"/>
          <w:rFonts w:cstheme="minorHAnsi"/>
          <w:sz w:val="24"/>
          <w:szCs w:val="24"/>
        </w:rPr>
        <w:t xml:space="preserve">Martin Hunt    </w:t>
      </w:r>
      <w:hyperlink r:id="rId9" w:history="1">
        <w:r w:rsidR="003553B9" w:rsidRPr="006A23C3">
          <w:rPr>
            <w:rStyle w:val="Hyperlink"/>
            <w:rFonts w:cstheme="minorHAnsi"/>
            <w:sz w:val="24"/>
            <w:szCs w:val="24"/>
          </w:rPr>
          <w:t>martin.hunt@wmc.org.uk</w:t>
        </w:r>
      </w:hyperlink>
      <w:r w:rsidR="003553B9">
        <w:rPr>
          <w:rStyle w:val="ui-provider"/>
          <w:rFonts w:cstheme="minorHAnsi"/>
          <w:sz w:val="24"/>
          <w:szCs w:val="24"/>
        </w:rPr>
        <w:t xml:space="preserve">   </w:t>
      </w:r>
      <w:r w:rsidRPr="00A02E51">
        <w:rPr>
          <w:rStyle w:val="ui-provider"/>
          <w:rFonts w:cstheme="minorHAnsi"/>
          <w:sz w:val="24"/>
          <w:szCs w:val="24"/>
        </w:rPr>
        <w:t xml:space="preserve">by the </w:t>
      </w:r>
      <w:r w:rsidR="00CB01D6">
        <w:rPr>
          <w:rStyle w:val="ui-provider"/>
          <w:rFonts w:cstheme="minorHAnsi"/>
          <w:sz w:val="24"/>
          <w:szCs w:val="24"/>
        </w:rPr>
        <w:t>0</w:t>
      </w:r>
      <w:r w:rsidR="003553B9">
        <w:rPr>
          <w:rStyle w:val="ui-provider"/>
          <w:rFonts w:cstheme="minorHAnsi"/>
          <w:sz w:val="24"/>
          <w:szCs w:val="24"/>
        </w:rPr>
        <w:t>1</w:t>
      </w:r>
      <w:r w:rsidRPr="00A02E51">
        <w:rPr>
          <w:rStyle w:val="ui-provider"/>
          <w:rFonts w:cstheme="minorHAnsi"/>
          <w:sz w:val="24"/>
          <w:szCs w:val="24"/>
        </w:rPr>
        <w:t>/</w:t>
      </w:r>
      <w:r w:rsidR="003553B9">
        <w:rPr>
          <w:rStyle w:val="ui-provider"/>
          <w:rFonts w:cstheme="minorHAnsi"/>
          <w:sz w:val="24"/>
          <w:szCs w:val="24"/>
        </w:rPr>
        <w:t xml:space="preserve">05 </w:t>
      </w:r>
      <w:r w:rsidRPr="00A02E51">
        <w:rPr>
          <w:rStyle w:val="ui-provider"/>
          <w:rFonts w:cstheme="minorHAnsi"/>
          <w:sz w:val="24"/>
          <w:szCs w:val="24"/>
        </w:rPr>
        <w:t>/</w:t>
      </w:r>
      <w:r w:rsidR="00CB01D6">
        <w:rPr>
          <w:rStyle w:val="ui-provider"/>
          <w:rFonts w:cstheme="minorHAnsi"/>
          <w:sz w:val="24"/>
          <w:szCs w:val="24"/>
        </w:rPr>
        <w:t>2</w:t>
      </w:r>
      <w:r w:rsidR="003553B9">
        <w:rPr>
          <w:rStyle w:val="ui-provider"/>
          <w:rFonts w:cstheme="minorHAnsi"/>
          <w:sz w:val="24"/>
          <w:szCs w:val="24"/>
        </w:rPr>
        <w:t>6</w:t>
      </w:r>
      <w:r w:rsidRPr="00A02E51">
        <w:rPr>
          <w:rStyle w:val="ui-provider"/>
          <w:rFonts w:cstheme="minorHAnsi"/>
          <w:sz w:val="24"/>
          <w:szCs w:val="24"/>
        </w:rPr>
        <w:t xml:space="preserve"> for your nominee to be considered. </w:t>
      </w:r>
    </w:p>
    <w:sectPr w:rsidR="00B571F4" w:rsidRPr="00A02E51">
      <w:head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D02F71" w14:textId="77777777" w:rsidR="009B2321" w:rsidRDefault="009B2321" w:rsidP="00901EF3">
      <w:pPr>
        <w:spacing w:after="0" w:line="240" w:lineRule="auto"/>
      </w:pPr>
      <w:r>
        <w:separator/>
      </w:r>
    </w:p>
  </w:endnote>
  <w:endnote w:type="continuationSeparator" w:id="0">
    <w:p w14:paraId="02706232" w14:textId="77777777" w:rsidR="009B2321" w:rsidRDefault="009B2321" w:rsidP="00901E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8BE7F2" w14:textId="77777777" w:rsidR="009B2321" w:rsidRDefault="009B2321" w:rsidP="00901EF3">
      <w:pPr>
        <w:spacing w:after="0" w:line="240" w:lineRule="auto"/>
      </w:pPr>
      <w:r>
        <w:separator/>
      </w:r>
    </w:p>
  </w:footnote>
  <w:footnote w:type="continuationSeparator" w:id="0">
    <w:p w14:paraId="4C3EFCEB" w14:textId="77777777" w:rsidR="009B2321" w:rsidRDefault="009B2321" w:rsidP="00901E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8A1D5A" w14:textId="1350633B" w:rsidR="00901EF3" w:rsidRDefault="00901EF3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5AA8C43" wp14:editId="61EA14F1">
          <wp:simplePos x="0" y="0"/>
          <wp:positionH relativeFrom="column">
            <wp:posOffset>5097780</wp:posOffset>
          </wp:positionH>
          <wp:positionV relativeFrom="paragraph">
            <wp:posOffset>-373380</wp:posOffset>
          </wp:positionV>
          <wp:extent cx="1213407" cy="1015300"/>
          <wp:effectExtent l="0" t="0" r="6350" b="0"/>
          <wp:wrapNone/>
          <wp:docPr id="160106299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8151" cy="1019269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3MDOwMDE1NTEzMjdT0lEKTi0uzszPAykwqgUAUtDxxSwAAAA="/>
  </w:docVars>
  <w:rsids>
    <w:rsidRoot w:val="00B571F4"/>
    <w:rsid w:val="00143134"/>
    <w:rsid w:val="00174527"/>
    <w:rsid w:val="003553B9"/>
    <w:rsid w:val="00457104"/>
    <w:rsid w:val="00457845"/>
    <w:rsid w:val="00735328"/>
    <w:rsid w:val="00857198"/>
    <w:rsid w:val="008579BE"/>
    <w:rsid w:val="00901EF3"/>
    <w:rsid w:val="009B2321"/>
    <w:rsid w:val="00A02E51"/>
    <w:rsid w:val="00A24DA1"/>
    <w:rsid w:val="00B571F4"/>
    <w:rsid w:val="00C84E54"/>
    <w:rsid w:val="00CB01D6"/>
    <w:rsid w:val="00CF6A34"/>
    <w:rsid w:val="00E609BD"/>
    <w:rsid w:val="00ED3EDE"/>
    <w:rsid w:val="00FF3B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196978"/>
  <w15:chartTrackingRefBased/>
  <w15:docId w15:val="{00866977-2645-4762-8CFE-EF3DEEA1E4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ui-provider">
    <w:name w:val="ui-provider"/>
    <w:basedOn w:val="DefaultParagraphFont"/>
    <w:rsid w:val="00B571F4"/>
  </w:style>
  <w:style w:type="character" w:styleId="Hyperlink">
    <w:name w:val="Hyperlink"/>
    <w:basedOn w:val="DefaultParagraphFont"/>
    <w:uiPriority w:val="99"/>
    <w:unhideWhenUsed/>
    <w:rsid w:val="00B571F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571F4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901E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01E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1EF3"/>
  </w:style>
  <w:style w:type="paragraph" w:styleId="Footer">
    <w:name w:val="footer"/>
    <w:basedOn w:val="Normal"/>
    <w:link w:val="FooterChar"/>
    <w:uiPriority w:val="99"/>
    <w:unhideWhenUsed/>
    <w:rsid w:val="00901E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1E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martin.hunt@wmc.org.u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CD11F69BA376D498A0F9E3E9626523D" ma:contentTypeVersion="20" ma:contentTypeDescription="Create a new document." ma:contentTypeScope="" ma:versionID="461d56c61a353381e5883327bf4e11a6">
  <xsd:schema xmlns:xsd="http://www.w3.org/2001/XMLSchema" xmlns:xs="http://www.w3.org/2001/XMLSchema" xmlns:p="http://schemas.microsoft.com/office/2006/metadata/properties" xmlns:ns1="http://schemas.microsoft.com/sharepoint/v3" xmlns:ns2="611541ab-d06e-48e1-99a9-4ba4540870a6" xmlns:ns3="a100ffef-b978-48df-843b-38a263c73bbd" targetNamespace="http://schemas.microsoft.com/office/2006/metadata/properties" ma:root="true" ma:fieldsID="479a87cf2f6767d973444fa90d459eac" ns1:_="" ns2:_="" ns3:_="">
    <xsd:import namespace="http://schemas.microsoft.com/sharepoint/v3"/>
    <xsd:import namespace="611541ab-d06e-48e1-99a9-4ba4540870a6"/>
    <xsd:import namespace="a100ffef-b978-48df-843b-38a263c73bb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1:_ip_UnifiedCompliancePolicyProperties" minOccurs="0"/>
                <xsd:element ref="ns1:_ip_UnifiedCompliancePolicyUIAc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1541ab-d06e-48e1-99a9-4ba4540870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cd829462-faee-4801-b1f3-7e875115d8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00ffef-b978-48df-843b-38a263c73bb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291cd435-4380-4644-92e8-cb5ef56ae971}" ma:internalName="TaxCatchAll" ma:showField="CatchAllData" ma:web="a100ffef-b978-48df-843b-38a263c73bb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TaxCatchAll xmlns="a100ffef-b978-48df-843b-38a263c73bbd"/>
    <_ip_UnifiedCompliancePolicyProperties xmlns="http://schemas.microsoft.com/sharepoint/v3" xsi:nil="true"/>
    <lcf76f155ced4ddcb4097134ff3c332f xmlns="611541ab-d06e-48e1-99a9-4ba4540870a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78F770C6-444E-40F8-9742-9A7369FB03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11541ab-d06e-48e1-99a9-4ba4540870a6"/>
    <ds:schemaRef ds:uri="a100ffef-b978-48df-843b-38a263c73bb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FA867AE-1BF8-45CF-BABB-377A7ED7256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75FC45D-B40E-4880-8B1B-0575407AC55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a100ffef-b978-48df-843b-38a263c73bbd"/>
    <ds:schemaRef ds:uri="611541ab-d06e-48e1-99a9-4ba4540870a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9</Words>
  <Characters>487</Characters>
  <Application>Microsoft Office Word</Application>
  <DocSecurity>4</DocSecurity>
  <Lines>8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Ashwell</dc:creator>
  <cp:keywords/>
  <dc:description/>
  <cp:lastModifiedBy>Martin Hunt</cp:lastModifiedBy>
  <cp:revision>2</cp:revision>
  <dcterms:created xsi:type="dcterms:W3CDTF">2026-04-07T15:11:00Z</dcterms:created>
  <dcterms:modified xsi:type="dcterms:W3CDTF">2026-04-07T1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225c136-b75a-43d2-bdce-b98432bce9d8</vt:lpwstr>
  </property>
  <property fmtid="{D5CDD505-2E9C-101B-9397-08002B2CF9AE}" pid="3" name="ContentTypeId">
    <vt:lpwstr>0x0101002CD11F69BA376D498A0F9E3E9626523D</vt:lpwstr>
  </property>
</Properties>
</file>